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925FC" w14:textId="2EB06090" w:rsidR="0068549D" w:rsidRPr="0068549D" w:rsidRDefault="002C6193" w:rsidP="0068549D">
      <w:pPr>
        <w:pBdr>
          <w:bottom w:val="single" w:sz="12" w:space="1" w:color="auto"/>
        </w:pBdr>
        <w:rPr>
          <w:rFonts w:asciiTheme="minorHAnsi" w:hAnsiTheme="minorHAnsi" w:cstheme="minorHAnsi"/>
          <w:b/>
          <w:sz w:val="32"/>
          <w:szCs w:val="32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8240" behindDoc="0" locked="0" layoutInCell="1" allowOverlap="1" wp14:anchorId="4ED69094" wp14:editId="2CE3A125">
            <wp:simplePos x="0" y="0"/>
            <wp:positionH relativeFrom="margin">
              <wp:posOffset>-20320</wp:posOffset>
            </wp:positionH>
            <wp:positionV relativeFrom="margin">
              <wp:posOffset>22225</wp:posOffset>
            </wp:positionV>
            <wp:extent cx="2392045" cy="2343785"/>
            <wp:effectExtent l="5080" t="0" r="0" b="0"/>
            <wp:wrapSquare wrapText="bothSides"/>
            <wp:docPr id="1" name="Picture 1" descr="cid:83a59854-466d-4d49-8829-24846de43536@namprd09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83a59854-466d-4d49-8829-24846de43536@namprd09.prod.outlook.com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25" t="14400" b="718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92045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549D" w:rsidRPr="0068549D">
        <w:rPr>
          <w:rFonts w:asciiTheme="minorHAnsi" w:hAnsiTheme="minorHAnsi" w:cstheme="minorHAnsi"/>
          <w:b/>
          <w:sz w:val="32"/>
          <w:szCs w:val="32"/>
        </w:rPr>
        <w:t>Gary Lewis</w:t>
      </w:r>
    </w:p>
    <w:p w14:paraId="3E52E23B" w14:textId="3165636F" w:rsidR="0068549D" w:rsidRDefault="0068549D" w:rsidP="0068549D">
      <w:pPr>
        <w:rPr>
          <w:rFonts w:asciiTheme="minorHAnsi" w:hAnsiTheme="minorHAnsi" w:cstheme="minorHAnsi"/>
        </w:rPr>
      </w:pPr>
      <w:r w:rsidRPr="0068549D">
        <w:rPr>
          <w:rFonts w:asciiTheme="minorHAnsi" w:hAnsiTheme="minorHAnsi" w:cstheme="minorHAnsi"/>
        </w:rPr>
        <w:t xml:space="preserve">Gary Lewis has been the </w:t>
      </w:r>
      <w:r w:rsidR="006D76BB">
        <w:rPr>
          <w:rFonts w:asciiTheme="minorHAnsi" w:hAnsiTheme="minorHAnsi" w:cstheme="minorHAnsi"/>
        </w:rPr>
        <w:t>c</w:t>
      </w:r>
      <w:r w:rsidRPr="0068549D">
        <w:rPr>
          <w:rFonts w:asciiTheme="minorHAnsi" w:hAnsiTheme="minorHAnsi" w:cstheme="minorHAnsi"/>
        </w:rPr>
        <w:t xml:space="preserve">hief </w:t>
      </w:r>
      <w:r w:rsidR="006D76BB">
        <w:rPr>
          <w:rFonts w:asciiTheme="minorHAnsi" w:hAnsiTheme="minorHAnsi" w:cstheme="minorHAnsi"/>
        </w:rPr>
        <w:t>b</w:t>
      </w:r>
      <w:r w:rsidRPr="0068549D">
        <w:rPr>
          <w:rFonts w:asciiTheme="minorHAnsi" w:hAnsiTheme="minorHAnsi" w:cstheme="minorHAnsi"/>
        </w:rPr>
        <w:t xml:space="preserve">uilding </w:t>
      </w:r>
      <w:r w:rsidR="006D76BB">
        <w:rPr>
          <w:rFonts w:asciiTheme="minorHAnsi" w:hAnsiTheme="minorHAnsi" w:cstheme="minorHAnsi"/>
        </w:rPr>
        <w:t>o</w:t>
      </w:r>
      <w:r w:rsidRPr="0068549D">
        <w:rPr>
          <w:rFonts w:asciiTheme="minorHAnsi" w:hAnsiTheme="minorHAnsi" w:cstheme="minorHAnsi"/>
        </w:rPr>
        <w:t>fficial for the City of Summit, NJ</w:t>
      </w:r>
      <w:r w:rsidR="006D76BB">
        <w:rPr>
          <w:rFonts w:asciiTheme="minorHAnsi" w:hAnsiTheme="minorHAnsi" w:cstheme="minorHAnsi"/>
        </w:rPr>
        <w:t>,</w:t>
      </w:r>
      <w:r w:rsidRPr="0068549D">
        <w:rPr>
          <w:rFonts w:asciiTheme="minorHAnsi" w:hAnsiTheme="minorHAnsi" w:cstheme="minorHAnsi"/>
        </w:rPr>
        <w:t xml:space="preserve"> for the past 28 years</w:t>
      </w:r>
      <w:r>
        <w:rPr>
          <w:rFonts w:asciiTheme="minorHAnsi" w:hAnsiTheme="minorHAnsi" w:cstheme="minorHAnsi"/>
        </w:rPr>
        <w:t>.</w:t>
      </w:r>
      <w:r w:rsidR="005862C0">
        <w:rPr>
          <w:rFonts w:asciiTheme="minorHAnsi" w:hAnsiTheme="minorHAnsi" w:cstheme="minorHAnsi"/>
        </w:rPr>
        <w:t xml:space="preserve">  Over his nearly 40 years of working </w:t>
      </w:r>
      <w:r>
        <w:rPr>
          <w:rFonts w:asciiTheme="minorHAnsi" w:hAnsiTheme="minorHAnsi" w:cstheme="minorHAnsi"/>
        </w:rPr>
        <w:t>in</w:t>
      </w:r>
      <w:r w:rsidRPr="0068549D">
        <w:rPr>
          <w:rFonts w:asciiTheme="minorHAnsi" w:hAnsiTheme="minorHAnsi" w:cstheme="minorHAnsi"/>
        </w:rPr>
        <w:t xml:space="preserve"> building and fire code enforcemen</w:t>
      </w:r>
      <w:r w:rsidR="005862C0">
        <w:rPr>
          <w:rFonts w:asciiTheme="minorHAnsi" w:hAnsiTheme="minorHAnsi" w:cstheme="minorHAnsi"/>
        </w:rPr>
        <w:t xml:space="preserve">t, Lewis </w:t>
      </w:r>
      <w:r w:rsidRPr="0068549D">
        <w:rPr>
          <w:rFonts w:asciiTheme="minorHAnsi" w:hAnsiTheme="minorHAnsi" w:cstheme="minorHAnsi"/>
        </w:rPr>
        <w:t xml:space="preserve">has served or chaired </w:t>
      </w:r>
      <w:proofErr w:type="gramStart"/>
      <w:r w:rsidRPr="0068549D">
        <w:rPr>
          <w:rFonts w:asciiTheme="minorHAnsi" w:hAnsiTheme="minorHAnsi" w:cstheme="minorHAnsi"/>
        </w:rPr>
        <w:t>a number of</w:t>
      </w:r>
      <w:proofErr w:type="gramEnd"/>
      <w:r w:rsidRPr="0068549D">
        <w:rPr>
          <w:rFonts w:asciiTheme="minorHAnsi" w:hAnsiTheme="minorHAnsi" w:cstheme="minorHAnsi"/>
        </w:rPr>
        <w:t xml:space="preserve"> code development committees, including the original ICC Performance Code project</w:t>
      </w:r>
      <w:r w:rsidR="005862C0">
        <w:rPr>
          <w:rFonts w:asciiTheme="minorHAnsi" w:hAnsiTheme="minorHAnsi" w:cstheme="minorHAnsi"/>
        </w:rPr>
        <w:t>.</w:t>
      </w:r>
    </w:p>
    <w:p w14:paraId="32FFA332" w14:textId="14248B09" w:rsidR="009650A2" w:rsidRDefault="009650A2" w:rsidP="0068549D">
      <w:pPr>
        <w:rPr>
          <w:rFonts w:asciiTheme="minorHAnsi" w:hAnsiTheme="minorHAnsi" w:cstheme="minorHAnsi"/>
        </w:rPr>
      </w:pPr>
    </w:p>
    <w:p w14:paraId="006F1A75" w14:textId="4156A5E3" w:rsidR="005862C0" w:rsidRDefault="005862C0" w:rsidP="0068549D">
      <w:pPr>
        <w:rPr>
          <w:rFonts w:asciiTheme="minorHAnsi" w:hAnsiTheme="minorHAnsi" w:cstheme="minorHAnsi"/>
        </w:rPr>
      </w:pPr>
    </w:p>
    <w:p w14:paraId="3426D5D3" w14:textId="77777777" w:rsidR="005862C0" w:rsidRPr="0068549D" w:rsidRDefault="005862C0" w:rsidP="0068549D">
      <w:pPr>
        <w:rPr>
          <w:rFonts w:asciiTheme="minorHAnsi" w:hAnsiTheme="minorHAnsi" w:cstheme="minorHAnsi"/>
        </w:rPr>
      </w:pPr>
      <w:bookmarkStart w:id="0" w:name="_GoBack"/>
      <w:bookmarkEnd w:id="0"/>
    </w:p>
    <w:p w14:paraId="78562ACE" w14:textId="4575AF65" w:rsidR="002C6193" w:rsidRPr="002C6193" w:rsidRDefault="002C6193" w:rsidP="002C6193">
      <w:pPr>
        <w:rPr>
          <w:rFonts w:eastAsia="Times New Roman"/>
        </w:rPr>
      </w:pPr>
    </w:p>
    <w:p w14:paraId="655CE85F" w14:textId="77777777" w:rsidR="0068549D" w:rsidRPr="0068549D" w:rsidRDefault="0068549D" w:rsidP="0068549D">
      <w:pPr>
        <w:rPr>
          <w:rFonts w:asciiTheme="minorHAnsi" w:hAnsiTheme="minorHAnsi" w:cstheme="minorHAnsi"/>
        </w:rPr>
      </w:pPr>
    </w:p>
    <w:sectPr w:rsidR="0068549D" w:rsidRPr="00685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DYyNDCzNDEzMDFW0lEKTi0uzszPAykwrAUADdgbYiwAAAA="/>
  </w:docVars>
  <w:rsids>
    <w:rsidRoot w:val="0068549D"/>
    <w:rsid w:val="002C6193"/>
    <w:rsid w:val="005862C0"/>
    <w:rsid w:val="0068549D"/>
    <w:rsid w:val="006D76BB"/>
    <w:rsid w:val="009650A2"/>
    <w:rsid w:val="00F74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17AB0"/>
  <w15:chartTrackingRefBased/>
  <w15:docId w15:val="{D415F4A2-11C1-4166-BE62-98E4D404E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49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61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1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0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83a59854-466d-4d49-8829-24846de43536@namprd09.prod.outlook.com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8FB7538B3B24CB2C72F19E5D79801" ma:contentTypeVersion="13" ma:contentTypeDescription="Create a new document." ma:contentTypeScope="" ma:versionID="58ff93a4c21ca5ba7cdd585dc4c5468f">
  <xsd:schema xmlns:xsd="http://www.w3.org/2001/XMLSchema" xmlns:xs="http://www.w3.org/2001/XMLSchema" xmlns:p="http://schemas.microsoft.com/office/2006/metadata/properties" xmlns:ns3="98eb39d9-4891-4e2d-8775-14242d9b4d9d" xmlns:ns4="e5ef6820-6b6f-42ff-a0cf-352ba36a4635" targetNamespace="http://schemas.microsoft.com/office/2006/metadata/properties" ma:root="true" ma:fieldsID="a98893d8bf2c50d9371428c806e7446e" ns3:_="" ns4:_="">
    <xsd:import namespace="98eb39d9-4891-4e2d-8775-14242d9b4d9d"/>
    <xsd:import namespace="e5ef6820-6b6f-42ff-a0cf-352ba36a4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b39d9-4891-4e2d-8775-14242d9b4d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f6820-6b6f-42ff-a0cf-352ba36a4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F5C27A-D3E9-4585-8BA4-22A10E3D9A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eb39d9-4891-4e2d-8775-14242d9b4d9d"/>
    <ds:schemaRef ds:uri="e5ef6820-6b6f-42ff-a0cf-352ba36a4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5CBA27-4245-4C86-939F-8411F83BFC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3DBCD-E4B8-4CAF-85B6-90A7516624E2}">
  <ds:schemaRefs>
    <ds:schemaRef ds:uri="98eb39d9-4891-4e2d-8775-14242d9b4d9d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e5ef6820-6b6f-42ff-a0cf-352ba36a4635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6</Words>
  <Characters>268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national Code Council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son Neal</dc:creator>
  <cp:keywords/>
  <dc:description/>
  <cp:lastModifiedBy>Felicia Oliver</cp:lastModifiedBy>
  <cp:revision>2</cp:revision>
  <dcterms:created xsi:type="dcterms:W3CDTF">2020-07-01T16:09:00Z</dcterms:created>
  <dcterms:modified xsi:type="dcterms:W3CDTF">2020-07-0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8FB7538B3B24CB2C72F19E5D79801</vt:lpwstr>
  </property>
</Properties>
</file>